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77777777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entral Research Laboratories, NEC Corporation</w:t>
      </w:r>
    </w:p>
    <w:p w14:paraId="32959335" w14:textId="77777777" w:rsidR="00133B69" w:rsidRPr="00A9406C" w:rsidRDefault="001E24C1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ddress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1753, 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himonumabe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akahara-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u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Kawasaki-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hi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Kanagawa 211-8666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1CF9E01D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Pr="005C1D4B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Qgkc9DgAAAAJ</w:t>
        </w:r>
      </w:hyperlink>
    </w:p>
    <w:p w14:paraId="4C16B6D1" w14:textId="4D75327C" w:rsidR="005C1D4B" w:rsidRP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612A20B7" w14:textId="77777777" w:rsidR="00A9406C" w:rsidRPr="00A9406C" w:rsidRDefault="00A9406C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 M.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uramatsu</w:t>
      </w:r>
      <w:proofErr w:type="spellEnd"/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 Central Research Labs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2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3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19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1:14,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7777777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: a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2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3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4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0FDC9A0F" w14:textId="464974D7" w:rsidR="00BA3CF8" w:rsidRPr="004C1C43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 appear in 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6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77777777" w:rsidR="008438C5" w:rsidRPr="00A9406C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7D2E53C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Excellent Paper Award (with Takuya Akiba, Yuichi Yoshida, and Ken-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), the 6th Forum on Data Engineering and Information Management, Hyogo, Japan</w:t>
      </w:r>
    </w:p>
    <w:p w14:paraId="7550ED4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tudent Presentation Award, the 6th Forum on Data Engineering and Information Management, Hyogo, Japan</w:t>
      </w:r>
    </w:p>
    <w:p w14:paraId="3CABC3E4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award, the 29th Annual Conference of the Japanese Society for Artificial Intelligence, Hokkaido, Japan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4002B63D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for 1 paper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5 papers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'20 (6 papers)</w:t>
      </w:r>
    </w:p>
    <w:p w14:paraId="2E0DEA08" w14:textId="0B4ED3F2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*1, 2018*1), IEEE Access (2019*1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5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E8C02" w14:textId="77777777" w:rsidR="00CB3D4A" w:rsidRDefault="00CB3D4A" w:rsidP="008438C5">
      <w:r>
        <w:separator/>
      </w:r>
    </w:p>
  </w:endnote>
  <w:endnote w:type="continuationSeparator" w:id="0">
    <w:p w14:paraId="34A3FAE6" w14:textId="77777777" w:rsidR="00CB3D4A" w:rsidRDefault="00CB3D4A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1F483EBE" w:rsidR="009A0A73" w:rsidRPr="009A0A73" w:rsidRDefault="00E43FBD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June</w:t>
    </w:r>
    <w:r w:rsidR="0066284C">
      <w:rPr>
        <w:rFonts w:ascii="Georgia" w:hAnsi="Georgia"/>
        <w:i/>
        <w:iCs/>
      </w:rPr>
      <w:t xml:space="preserve"> </w:t>
    </w:r>
    <w:r w:rsidR="00787961">
      <w:rPr>
        <w:rFonts w:ascii="Georgia" w:hAnsi="Georgia"/>
        <w:i/>
        <w:iCs/>
      </w:rPr>
      <w:t>19</w:t>
    </w:r>
    <w:r w:rsidR="009A0A73" w:rsidRPr="009A0A73">
      <w:rPr>
        <w:rFonts w:ascii="Georgia" w:hAnsi="Georgia"/>
        <w:i/>
        <w:iCs/>
      </w:rPr>
      <w:t>, 20</w:t>
    </w:r>
    <w:r w:rsidR="00E3580B">
      <w:rPr>
        <w:rFonts w:ascii="Georgia" w:hAnsi="Georgia"/>
        <w:i/>
        <w:iCs/>
      </w:rPr>
      <w:t>20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BE3692" w14:textId="77777777" w:rsidR="00CB3D4A" w:rsidRDefault="00CB3D4A" w:rsidP="008438C5">
      <w:r>
        <w:separator/>
      </w:r>
    </w:p>
  </w:footnote>
  <w:footnote w:type="continuationSeparator" w:id="0">
    <w:p w14:paraId="3E324B63" w14:textId="77777777" w:rsidR="00CB3D4A" w:rsidRDefault="00CB3D4A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4FAOz+aG0tAAAA"/>
  </w:docVars>
  <w:rsids>
    <w:rsidRoot w:val="006412BE"/>
    <w:rsid w:val="0000351C"/>
    <w:rsid w:val="00004296"/>
    <w:rsid w:val="00010D70"/>
    <w:rsid w:val="000360A5"/>
    <w:rsid w:val="0003612F"/>
    <w:rsid w:val="00066F25"/>
    <w:rsid w:val="000700CA"/>
    <w:rsid w:val="000F2E74"/>
    <w:rsid w:val="000F603A"/>
    <w:rsid w:val="00133B69"/>
    <w:rsid w:val="00191B40"/>
    <w:rsid w:val="0019215F"/>
    <w:rsid w:val="00195091"/>
    <w:rsid w:val="001A062A"/>
    <w:rsid w:val="001A3EE0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302CE0"/>
    <w:rsid w:val="00303EAF"/>
    <w:rsid w:val="00330165"/>
    <w:rsid w:val="00373C0B"/>
    <w:rsid w:val="003800AE"/>
    <w:rsid w:val="003938A3"/>
    <w:rsid w:val="003A5363"/>
    <w:rsid w:val="003A5E69"/>
    <w:rsid w:val="003E4786"/>
    <w:rsid w:val="00404DFA"/>
    <w:rsid w:val="00433D4A"/>
    <w:rsid w:val="00435391"/>
    <w:rsid w:val="004468FE"/>
    <w:rsid w:val="004A2E5F"/>
    <w:rsid w:val="004C1C43"/>
    <w:rsid w:val="004C24F3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F2104"/>
    <w:rsid w:val="00A30554"/>
    <w:rsid w:val="00A32E6A"/>
    <w:rsid w:val="00A42877"/>
    <w:rsid w:val="00A71F37"/>
    <w:rsid w:val="00A9406C"/>
    <w:rsid w:val="00AB03D5"/>
    <w:rsid w:val="00AD27CD"/>
    <w:rsid w:val="00AE3B47"/>
    <w:rsid w:val="00B049FE"/>
    <w:rsid w:val="00B1319A"/>
    <w:rsid w:val="00B16A2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3D4A"/>
    <w:rsid w:val="00CB5E25"/>
    <w:rsid w:val="00CE605F"/>
    <w:rsid w:val="00CF1A78"/>
    <w:rsid w:val="00D2795F"/>
    <w:rsid w:val="00D50C17"/>
    <w:rsid w:val="00D66454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6F86"/>
    <w:rsid w:val="00EE0DC3"/>
    <w:rsid w:val="00F57353"/>
    <w:rsid w:val="00F630A7"/>
    <w:rsid w:val="00F72911"/>
    <w:rsid w:val="00F72B8F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http://www.aaai.org/ocs/index.php/AAAI/AAAI14/paper/view/8455" TargetMode="External"/><Relationship Id="rId18" Type="http://schemas.openxmlformats.org/officeDocument/2006/relationships/hyperlink" Target="doi.org/10.1145/3038912.3052628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doi.org/10.1145/3221269.3221291" TargetMode="External"/><Relationship Id="rId7" Type="http://schemas.openxmlformats.org/officeDocument/2006/relationships/endnotes" Target="endnotes.xml"/><Relationship Id="rId12" Type="http://schemas.openxmlformats.org/officeDocument/2006/relationships/hyperlink" Target="doi.org/10.1109/GRC.2011.6122650" TargetMode="External"/><Relationship Id="rId17" Type="http://schemas.openxmlformats.org/officeDocument/2006/relationships/hyperlink" Target="doi.org/10.1007/978-3-319-46128-1_9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vldb.org/pvldb/vol9/p1077-ohsaka.pdf" TargetMode="External"/><Relationship Id="rId20" Type="http://schemas.openxmlformats.org/officeDocument/2006/relationships/hyperlink" Target="doi.org/10.4230/LIPIcs.STACS.2018.4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45/3318464.338056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papers.nips.cc/paper/5709-monotone-k-submodular-function-maximization-with-size-constraints" TargetMode="External"/><Relationship Id="rId23" Type="http://schemas.openxmlformats.org/officeDocument/2006/relationships/hyperlink" Target="https://doi.org/10.1137/1.9781611976236.20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5918.30640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doi.org/10.1145/2783258.2783297" TargetMode="External"/><Relationship Id="rId22" Type="http://schemas.openxmlformats.org/officeDocument/2006/relationships/hyperlink" Target="https://doi.org/10.1007/978-3-319-98809-2_26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4</Pages>
  <Words>1204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43</cp:revision>
  <cp:lastPrinted>2019-12-30T14:27:00Z</cp:lastPrinted>
  <dcterms:created xsi:type="dcterms:W3CDTF">2016-02-28T10:56:00Z</dcterms:created>
  <dcterms:modified xsi:type="dcterms:W3CDTF">2020-06-18T11:45:00Z</dcterms:modified>
</cp:coreProperties>
</file>